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221A31" w14:textId="77777777" w:rsidR="00562598" w:rsidRPr="00572897" w:rsidRDefault="00955EA8" w:rsidP="00562598">
      <w:pPr>
        <w:jc w:val="center"/>
        <w:rPr>
          <w:b/>
          <w:bCs/>
        </w:rPr>
      </w:pPr>
      <w:r w:rsidRPr="00572897">
        <w:rPr>
          <w:b/>
          <w:bCs/>
        </w:rPr>
        <w:t xml:space="preserve"> </w:t>
      </w:r>
      <w:r w:rsidR="00696691" w:rsidRPr="00572897">
        <w:rPr>
          <w:b/>
          <w:bCs/>
          <w:noProof/>
          <w:lang w:val="en-IN" w:eastAsia="en-IN"/>
        </w:rPr>
        <w:drawing>
          <wp:inline distT="0" distB="0" distL="0" distR="0" wp14:anchorId="224749AF" wp14:editId="23E28981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3C00A" w14:textId="77777777" w:rsidR="00AD25E1" w:rsidRPr="00572897" w:rsidRDefault="0097488C">
      <w:pPr>
        <w:jc w:val="center"/>
        <w:rPr>
          <w:b/>
          <w:bCs/>
        </w:rPr>
      </w:pPr>
      <w:r w:rsidRPr="00572897">
        <w:rPr>
          <w:b/>
          <w:bCs/>
        </w:rPr>
        <w:t>FIRST</w:t>
      </w:r>
      <w:r w:rsidR="00D10FED" w:rsidRPr="00572897">
        <w:rPr>
          <w:b/>
          <w:bCs/>
        </w:rPr>
        <w:t xml:space="preserve"> </w:t>
      </w:r>
      <w:r w:rsidR="00FB4DE4" w:rsidRPr="00572897">
        <w:rPr>
          <w:b/>
          <w:bCs/>
        </w:rPr>
        <w:t>SEMESTER 20</w:t>
      </w:r>
      <w:r w:rsidR="00870F02" w:rsidRPr="00572897">
        <w:rPr>
          <w:b/>
          <w:bCs/>
        </w:rPr>
        <w:t>22</w:t>
      </w:r>
      <w:r w:rsidR="00FB4DE4" w:rsidRPr="00572897">
        <w:rPr>
          <w:b/>
          <w:bCs/>
        </w:rPr>
        <w:t>-20</w:t>
      </w:r>
      <w:r w:rsidR="00870F02" w:rsidRPr="00572897">
        <w:rPr>
          <w:b/>
          <w:bCs/>
        </w:rPr>
        <w:t>23</w:t>
      </w:r>
    </w:p>
    <w:p w14:paraId="5DFB0B3C" w14:textId="77777777" w:rsidR="00AD25E1" w:rsidRPr="00572897" w:rsidRDefault="00AD25E1">
      <w:pPr>
        <w:pStyle w:val="Heading1"/>
        <w:jc w:val="center"/>
      </w:pPr>
      <w:r w:rsidRPr="00572897">
        <w:t>Course Handout Part II</w:t>
      </w:r>
    </w:p>
    <w:p w14:paraId="02EAE134" w14:textId="75FCF2AC" w:rsidR="00AD25E1" w:rsidRPr="00572897" w:rsidRDefault="007543E4" w:rsidP="00562598">
      <w:pPr>
        <w:jc w:val="right"/>
      </w:pPr>
      <w:r w:rsidRPr="00572897">
        <w:tab/>
      </w:r>
      <w:r w:rsidRPr="00572897">
        <w:tab/>
      </w:r>
      <w:r w:rsidRPr="00572897">
        <w:tab/>
      </w:r>
      <w:r w:rsidRPr="00572897">
        <w:tab/>
      </w:r>
      <w:r w:rsidRPr="00572897">
        <w:tab/>
      </w:r>
      <w:r w:rsidRPr="00572897">
        <w:tab/>
      </w:r>
      <w:r w:rsidRPr="00572897">
        <w:tab/>
      </w:r>
      <w:r w:rsidRPr="00572897">
        <w:tab/>
      </w:r>
      <w:r w:rsidRPr="00572897">
        <w:tab/>
      </w:r>
      <w:r w:rsidRPr="00572897">
        <w:tab/>
        <w:t xml:space="preserve">    </w:t>
      </w:r>
      <w:r w:rsidR="00507A43" w:rsidRPr="00572897">
        <w:t xml:space="preserve">Date: </w:t>
      </w:r>
      <w:r w:rsidR="006E0F96">
        <w:t>29</w:t>
      </w:r>
      <w:r w:rsidR="00507A43" w:rsidRPr="00572897">
        <w:t>-</w:t>
      </w:r>
      <w:r w:rsidR="00D10FED" w:rsidRPr="00572897">
        <w:t>0</w:t>
      </w:r>
      <w:r w:rsidR="005A0E97" w:rsidRPr="00572897">
        <w:t>8</w:t>
      </w:r>
      <w:r w:rsidR="00507A43" w:rsidRPr="00572897">
        <w:t>-</w:t>
      </w:r>
      <w:r w:rsidR="00D10FED" w:rsidRPr="00572897">
        <w:t>20</w:t>
      </w:r>
      <w:r w:rsidR="00870F02" w:rsidRPr="00572897">
        <w:t>22</w:t>
      </w:r>
      <w:r w:rsidR="00507A43" w:rsidRPr="00572897">
        <w:t xml:space="preserve"> </w:t>
      </w:r>
    </w:p>
    <w:p w14:paraId="07CE4AA8" w14:textId="77777777" w:rsidR="00AD25E1" w:rsidRPr="00572897" w:rsidRDefault="00AD25E1">
      <w:pPr>
        <w:pStyle w:val="BodyText"/>
      </w:pPr>
      <w:r w:rsidRPr="00572897">
        <w:t>In addition to part-I (General Handout for all courses appended to the time table)</w:t>
      </w:r>
      <w:r w:rsidR="00D03229" w:rsidRPr="00572897">
        <w:t>,</w:t>
      </w:r>
      <w:r w:rsidRPr="00572897">
        <w:t xml:space="preserve"> this portion gives further specific details regarding the course.</w:t>
      </w:r>
    </w:p>
    <w:p w14:paraId="1012BC72" w14:textId="77777777" w:rsidR="00FF4C0A" w:rsidRPr="00572897" w:rsidRDefault="00FF4C0A">
      <w:pPr>
        <w:rPr>
          <w:sz w:val="16"/>
        </w:rPr>
      </w:pPr>
    </w:p>
    <w:p w14:paraId="39D4085E" w14:textId="77777777" w:rsidR="00AD25E1" w:rsidRPr="00572897" w:rsidRDefault="00AD25E1">
      <w:pPr>
        <w:rPr>
          <w:i/>
          <w:iCs/>
        </w:rPr>
      </w:pPr>
      <w:r w:rsidRPr="00572897">
        <w:rPr>
          <w:i/>
          <w:iCs/>
        </w:rPr>
        <w:t>Course No.</w:t>
      </w:r>
      <w:r w:rsidRPr="00572897">
        <w:tab/>
      </w:r>
      <w:r w:rsidRPr="00572897">
        <w:tab/>
      </w:r>
      <w:r w:rsidRPr="00572897">
        <w:tab/>
        <w:t xml:space="preserve">: </w:t>
      </w:r>
      <w:r w:rsidR="00870F02" w:rsidRPr="00572897">
        <w:rPr>
          <w:i/>
          <w:iCs/>
        </w:rPr>
        <w:t>ME F212</w:t>
      </w:r>
    </w:p>
    <w:p w14:paraId="1651DA20" w14:textId="77777777" w:rsidR="00AD25E1" w:rsidRPr="00572897" w:rsidRDefault="00AD25E1">
      <w:pPr>
        <w:pStyle w:val="Heading2"/>
        <w:rPr>
          <w:iCs w:val="0"/>
        </w:rPr>
      </w:pPr>
      <w:r w:rsidRPr="00572897">
        <w:t>Course Title</w:t>
      </w:r>
      <w:r w:rsidR="00507A43" w:rsidRPr="00572897">
        <w:rPr>
          <w:i w:val="0"/>
          <w:iCs w:val="0"/>
        </w:rPr>
        <w:tab/>
      </w:r>
      <w:r w:rsidR="00507A43" w:rsidRPr="00572897">
        <w:rPr>
          <w:i w:val="0"/>
          <w:iCs w:val="0"/>
        </w:rPr>
        <w:tab/>
      </w:r>
      <w:r w:rsidR="00507A43" w:rsidRPr="00572897">
        <w:rPr>
          <w:i w:val="0"/>
          <w:iCs w:val="0"/>
        </w:rPr>
        <w:tab/>
        <w:t xml:space="preserve">: </w:t>
      </w:r>
      <w:r w:rsidR="00D10FED" w:rsidRPr="00572897">
        <w:rPr>
          <w:iCs w:val="0"/>
        </w:rPr>
        <w:t>FLUID MECHANICS</w:t>
      </w:r>
    </w:p>
    <w:p w14:paraId="5D29C2DB" w14:textId="1E6DD889" w:rsidR="00870F02" w:rsidRPr="00572897" w:rsidRDefault="00870F02" w:rsidP="00870F02">
      <w:r w:rsidRPr="00572897">
        <w:rPr>
          <w:i/>
        </w:rPr>
        <w:t>Instructors</w:t>
      </w:r>
      <w:r w:rsidRPr="00572897">
        <w:rPr>
          <w:i/>
        </w:rPr>
        <w:tab/>
      </w:r>
      <w:r w:rsidRPr="00572897">
        <w:rPr>
          <w:i/>
        </w:rPr>
        <w:tab/>
      </w:r>
      <w:r w:rsidRPr="00572897">
        <w:rPr>
          <w:i/>
        </w:rPr>
        <w:tab/>
      </w:r>
      <w:r w:rsidRPr="00572897">
        <w:t xml:space="preserve">: </w:t>
      </w:r>
      <w:proofErr w:type="spellStart"/>
      <w:r w:rsidR="00D019F1" w:rsidRPr="00572897">
        <w:t>Sayan</w:t>
      </w:r>
      <w:proofErr w:type="spellEnd"/>
      <w:r w:rsidR="00D019F1" w:rsidRPr="00572897">
        <w:t xml:space="preserve"> Das</w:t>
      </w:r>
      <w:r w:rsidRPr="00572897">
        <w:t xml:space="preserve"> and </w:t>
      </w:r>
      <w:proofErr w:type="spellStart"/>
      <w:r w:rsidRPr="00572897">
        <w:t>Pardha</w:t>
      </w:r>
      <w:proofErr w:type="spellEnd"/>
      <w:r w:rsidRPr="00572897">
        <w:t xml:space="preserve"> </w:t>
      </w:r>
      <w:proofErr w:type="spellStart"/>
      <w:r w:rsidRPr="00572897">
        <w:t>Saradhi</w:t>
      </w:r>
      <w:proofErr w:type="spellEnd"/>
      <w:r w:rsidRPr="00572897">
        <w:t xml:space="preserve"> G V </w:t>
      </w:r>
    </w:p>
    <w:p w14:paraId="26254578" w14:textId="77777777" w:rsidR="00870F02" w:rsidRPr="00572897" w:rsidRDefault="00AD25E1" w:rsidP="00870F02">
      <w:pPr>
        <w:pStyle w:val="Heading2"/>
        <w:rPr>
          <w:i w:val="0"/>
          <w:iCs w:val="0"/>
        </w:rPr>
      </w:pPr>
      <w:r w:rsidRPr="00572897">
        <w:t>Instructor-in-Charge</w:t>
      </w:r>
      <w:r w:rsidRPr="00572897">
        <w:rPr>
          <w:i w:val="0"/>
          <w:iCs w:val="0"/>
        </w:rPr>
        <w:tab/>
      </w:r>
      <w:r w:rsidRPr="00572897">
        <w:rPr>
          <w:i w:val="0"/>
          <w:iCs w:val="0"/>
        </w:rPr>
        <w:tab/>
        <w:t xml:space="preserve">: </w:t>
      </w:r>
      <w:proofErr w:type="spellStart"/>
      <w:r w:rsidR="005A0E97" w:rsidRPr="00572897">
        <w:rPr>
          <w:i w:val="0"/>
          <w:iCs w:val="0"/>
        </w:rPr>
        <w:t>Pardha</w:t>
      </w:r>
      <w:proofErr w:type="spellEnd"/>
      <w:r w:rsidR="005A0E97" w:rsidRPr="00572897">
        <w:rPr>
          <w:i w:val="0"/>
          <w:iCs w:val="0"/>
        </w:rPr>
        <w:t xml:space="preserve"> </w:t>
      </w:r>
      <w:proofErr w:type="spellStart"/>
      <w:r w:rsidR="005A0E97" w:rsidRPr="00572897">
        <w:rPr>
          <w:i w:val="0"/>
          <w:iCs w:val="0"/>
        </w:rPr>
        <w:t>Saradhi</w:t>
      </w:r>
      <w:proofErr w:type="spellEnd"/>
      <w:r w:rsidR="005A0E97" w:rsidRPr="00572897">
        <w:rPr>
          <w:i w:val="0"/>
          <w:iCs w:val="0"/>
        </w:rPr>
        <w:t xml:space="preserve"> G V</w:t>
      </w:r>
    </w:p>
    <w:p w14:paraId="7EE6D45F" w14:textId="29E60B59" w:rsidR="00125175" w:rsidRPr="00572897" w:rsidRDefault="00125175" w:rsidP="005A0E97">
      <w:pPr>
        <w:ind w:left="2880" w:hanging="2880"/>
        <w:rPr>
          <w:i/>
        </w:rPr>
      </w:pPr>
      <w:r w:rsidRPr="00572897">
        <w:rPr>
          <w:i/>
        </w:rPr>
        <w:t>Tutorial Instructor</w:t>
      </w:r>
      <w:r w:rsidRPr="00572897">
        <w:rPr>
          <w:i/>
        </w:rPr>
        <w:tab/>
      </w:r>
      <w:r w:rsidRPr="00572897">
        <w:t>:</w:t>
      </w:r>
      <w:r w:rsidRPr="00572897">
        <w:rPr>
          <w:i/>
        </w:rPr>
        <w:t xml:space="preserve"> </w:t>
      </w:r>
      <w:proofErr w:type="spellStart"/>
      <w:r w:rsidR="00D019F1" w:rsidRPr="00572897">
        <w:t>Sayan</w:t>
      </w:r>
      <w:proofErr w:type="spellEnd"/>
      <w:r w:rsidR="00D019F1" w:rsidRPr="00572897">
        <w:t xml:space="preserve"> Das</w:t>
      </w:r>
      <w:r w:rsidR="00870F02" w:rsidRPr="00572897">
        <w:t xml:space="preserve">, </w:t>
      </w:r>
      <w:proofErr w:type="spellStart"/>
      <w:r w:rsidR="00870F02" w:rsidRPr="00572897">
        <w:t>Pardha</w:t>
      </w:r>
      <w:proofErr w:type="spellEnd"/>
      <w:r w:rsidR="00870F02" w:rsidRPr="00572897">
        <w:t xml:space="preserve"> </w:t>
      </w:r>
      <w:proofErr w:type="spellStart"/>
      <w:r w:rsidR="00870F02" w:rsidRPr="00572897">
        <w:t>Saradhi</w:t>
      </w:r>
      <w:proofErr w:type="spellEnd"/>
      <w:r w:rsidR="00870F02" w:rsidRPr="00572897">
        <w:t xml:space="preserve"> G V, </w:t>
      </w:r>
      <w:proofErr w:type="spellStart"/>
      <w:r w:rsidR="005A0E97" w:rsidRPr="00572897">
        <w:t>Kalyani</w:t>
      </w:r>
      <w:proofErr w:type="spellEnd"/>
      <w:r w:rsidR="00870F02" w:rsidRPr="00572897">
        <w:t xml:space="preserve">, </w:t>
      </w:r>
      <w:proofErr w:type="spellStart"/>
      <w:r w:rsidR="00870F02" w:rsidRPr="00572897">
        <w:t>Sibin</w:t>
      </w:r>
      <w:proofErr w:type="spellEnd"/>
      <w:r w:rsidR="00870F02" w:rsidRPr="00572897">
        <w:t xml:space="preserve"> V Mathew, B </w:t>
      </w:r>
      <w:proofErr w:type="spellStart"/>
      <w:r w:rsidR="00870F02" w:rsidRPr="00572897">
        <w:t>Ramana</w:t>
      </w:r>
      <w:proofErr w:type="spellEnd"/>
      <w:r w:rsidR="00870F02" w:rsidRPr="00572897">
        <w:t xml:space="preserve"> Murthy</w:t>
      </w:r>
    </w:p>
    <w:p w14:paraId="786E4129" w14:textId="77777777" w:rsidR="00AD25E1" w:rsidRPr="00572897" w:rsidRDefault="00AD25E1">
      <w:pPr>
        <w:rPr>
          <w:sz w:val="16"/>
        </w:rPr>
      </w:pPr>
    </w:p>
    <w:p w14:paraId="38C6BD74" w14:textId="77777777" w:rsidR="00AD25E1" w:rsidRPr="00572897" w:rsidRDefault="00AD25E1">
      <w:pPr>
        <w:rPr>
          <w:b/>
          <w:bCs/>
        </w:rPr>
      </w:pPr>
      <w:r w:rsidRPr="00572897">
        <w:rPr>
          <w:b/>
          <w:bCs/>
        </w:rPr>
        <w:t>Scope and Objective of the Course:</w:t>
      </w:r>
    </w:p>
    <w:p w14:paraId="3B5ED2D9" w14:textId="77777777" w:rsidR="00AD25E1" w:rsidRPr="00572897" w:rsidRDefault="00DF3BD1">
      <w:pPr>
        <w:pStyle w:val="BodyText"/>
      </w:pPr>
      <w:r w:rsidRPr="00572897">
        <w:t xml:space="preserve">Fluid Mechanics deals with the fundamental laws governing the mass, momentum and energy transfer. The objective of this course is to lay a solid foundation in understanding the properties and </w:t>
      </w:r>
      <w:proofErr w:type="spellStart"/>
      <w:r w:rsidRPr="00572897">
        <w:t>behaviour</w:t>
      </w:r>
      <w:proofErr w:type="spellEnd"/>
      <w:r w:rsidRPr="00572897">
        <w:t xml:space="preserve"> of fluids by means of integral and differential equations along with specific applications </w:t>
      </w:r>
      <w:r w:rsidR="00337507" w:rsidRPr="00572897">
        <w:t xml:space="preserve">related to turbomachines as fluid systems. </w:t>
      </w:r>
      <w:r w:rsidRPr="00572897">
        <w:t>Since these three phenomena (mass, momentum and energy) are very similar in nature, an integrated approach would not only conserve efforts but also contributes to a greater understanding of this subject. In this course, more emphasis will be given to fluids and its motion in a given system.</w:t>
      </w:r>
    </w:p>
    <w:p w14:paraId="3FCBA227" w14:textId="77777777" w:rsidR="00DF3BD1" w:rsidRPr="00572897" w:rsidRDefault="00DF3BD1">
      <w:pPr>
        <w:pStyle w:val="BodyText"/>
        <w:rPr>
          <w:sz w:val="16"/>
        </w:rPr>
      </w:pPr>
    </w:p>
    <w:p w14:paraId="02188B69" w14:textId="77777777" w:rsidR="00AD25E1" w:rsidRPr="00572897" w:rsidRDefault="00AD25E1">
      <w:pPr>
        <w:pStyle w:val="BodyText"/>
        <w:rPr>
          <w:bCs/>
        </w:rPr>
      </w:pPr>
      <w:r w:rsidRPr="00572897">
        <w:rPr>
          <w:b/>
          <w:bCs/>
        </w:rPr>
        <w:t>Textbooks</w:t>
      </w:r>
      <w:r w:rsidR="00DA1841" w:rsidRPr="00572897">
        <w:rPr>
          <w:b/>
          <w:bCs/>
        </w:rPr>
        <w:t>:</w:t>
      </w:r>
    </w:p>
    <w:p w14:paraId="02A8FB70" w14:textId="77777777" w:rsidR="00D131E5" w:rsidRPr="00572897" w:rsidRDefault="00D131E5" w:rsidP="00D131E5">
      <w:pPr>
        <w:numPr>
          <w:ilvl w:val="0"/>
          <w:numId w:val="2"/>
        </w:numPr>
        <w:jc w:val="both"/>
        <w:rPr>
          <w:bCs/>
        </w:rPr>
      </w:pPr>
      <w:r w:rsidRPr="00572897">
        <w:rPr>
          <w:bCs/>
        </w:rPr>
        <w:t>Frank M White, "Fluid Mechanics", Tata McGraw-Hill, 7</w:t>
      </w:r>
      <w:r w:rsidRPr="00572897">
        <w:rPr>
          <w:bCs/>
          <w:vertAlign w:val="superscript"/>
        </w:rPr>
        <w:t>th</w:t>
      </w:r>
      <w:r w:rsidRPr="00572897">
        <w:rPr>
          <w:bCs/>
        </w:rPr>
        <w:t xml:space="preserve"> Edition, 2012.</w:t>
      </w:r>
    </w:p>
    <w:p w14:paraId="27C2A553" w14:textId="77777777" w:rsidR="00DA1841" w:rsidRPr="00572897" w:rsidRDefault="00DA1841" w:rsidP="00AD3A17">
      <w:pPr>
        <w:ind w:left="360"/>
        <w:jc w:val="both"/>
        <w:rPr>
          <w:bCs/>
        </w:rPr>
      </w:pPr>
    </w:p>
    <w:p w14:paraId="714D1D03" w14:textId="77777777" w:rsidR="00AD25E1" w:rsidRPr="00572897" w:rsidRDefault="00AD25E1">
      <w:pPr>
        <w:jc w:val="both"/>
        <w:rPr>
          <w:b/>
          <w:bCs/>
        </w:rPr>
      </w:pPr>
      <w:r w:rsidRPr="00572897">
        <w:rPr>
          <w:b/>
          <w:bCs/>
        </w:rPr>
        <w:t>Reference books</w:t>
      </w:r>
    </w:p>
    <w:p w14:paraId="365EF9AC" w14:textId="77777777" w:rsidR="00AD3A17" w:rsidRPr="00572897" w:rsidRDefault="00AD3A17" w:rsidP="00AD3A17">
      <w:pPr>
        <w:numPr>
          <w:ilvl w:val="0"/>
          <w:numId w:val="3"/>
        </w:numPr>
        <w:jc w:val="both"/>
        <w:rPr>
          <w:bCs/>
        </w:rPr>
      </w:pPr>
      <w:r w:rsidRPr="00572897">
        <w:rPr>
          <w:bCs/>
        </w:rPr>
        <w:t>Robert W. Fox and Alan T. Mc Donald, "Introduction to Fluid Mechanics", John Wiley &amp; Sons Private Ltd., 2013, 8</w:t>
      </w:r>
      <w:r w:rsidRPr="00572897">
        <w:rPr>
          <w:bCs/>
          <w:vertAlign w:val="superscript"/>
        </w:rPr>
        <w:t>th</w:t>
      </w:r>
      <w:r w:rsidRPr="00572897">
        <w:rPr>
          <w:bCs/>
        </w:rPr>
        <w:t xml:space="preserve"> Edition.</w:t>
      </w:r>
    </w:p>
    <w:p w14:paraId="749CFF71" w14:textId="77777777" w:rsidR="00AD3A17" w:rsidRPr="00572897" w:rsidRDefault="00AD3A17" w:rsidP="00AD3A17">
      <w:pPr>
        <w:numPr>
          <w:ilvl w:val="0"/>
          <w:numId w:val="3"/>
        </w:numPr>
        <w:jc w:val="both"/>
      </w:pPr>
      <w:proofErr w:type="spellStart"/>
      <w:r w:rsidRPr="00572897">
        <w:rPr>
          <w:bCs/>
        </w:rPr>
        <w:t>Yunus</w:t>
      </w:r>
      <w:proofErr w:type="spellEnd"/>
      <w:r w:rsidRPr="00572897">
        <w:rPr>
          <w:bCs/>
        </w:rPr>
        <w:t xml:space="preserve"> A </w:t>
      </w:r>
      <w:proofErr w:type="spellStart"/>
      <w:r w:rsidRPr="00572897">
        <w:rPr>
          <w:bCs/>
        </w:rPr>
        <w:t>Cengel</w:t>
      </w:r>
      <w:proofErr w:type="spellEnd"/>
      <w:r w:rsidRPr="00572897">
        <w:rPr>
          <w:bCs/>
        </w:rPr>
        <w:t xml:space="preserve"> and John M </w:t>
      </w:r>
      <w:proofErr w:type="spellStart"/>
      <w:r w:rsidRPr="00572897">
        <w:rPr>
          <w:bCs/>
        </w:rPr>
        <w:t>Cimbala</w:t>
      </w:r>
      <w:proofErr w:type="spellEnd"/>
      <w:r w:rsidRPr="00572897">
        <w:rPr>
          <w:bCs/>
        </w:rPr>
        <w:t>, "Fluid Mechanics", McGraw-Hill, 3</w:t>
      </w:r>
      <w:r w:rsidRPr="00572897">
        <w:rPr>
          <w:bCs/>
          <w:vertAlign w:val="superscript"/>
        </w:rPr>
        <w:t>rd</w:t>
      </w:r>
      <w:r w:rsidRPr="00572897">
        <w:rPr>
          <w:bCs/>
        </w:rPr>
        <w:t xml:space="preserve"> Edition, 2015.</w:t>
      </w:r>
    </w:p>
    <w:p w14:paraId="46008896" w14:textId="77777777" w:rsidR="00D131E5" w:rsidRPr="00572897" w:rsidRDefault="00D131E5" w:rsidP="00D131E5">
      <w:pPr>
        <w:numPr>
          <w:ilvl w:val="0"/>
          <w:numId w:val="3"/>
        </w:numPr>
        <w:jc w:val="both"/>
      </w:pPr>
      <w:r w:rsidRPr="00572897">
        <w:t>James R. Welty, Charles E. Wicks and Robert E. Wilson, "Fundamentals of Momentum, Heat and Mass transfer", John Wiley &amp; Sons (Asia) private limited., 2008, 5</w:t>
      </w:r>
      <w:r w:rsidRPr="00572897">
        <w:rPr>
          <w:vertAlign w:val="superscript"/>
        </w:rPr>
        <w:t>th</w:t>
      </w:r>
      <w:r w:rsidRPr="00572897">
        <w:t xml:space="preserve"> Edition.</w:t>
      </w:r>
    </w:p>
    <w:p w14:paraId="1D84CA1F" w14:textId="77777777" w:rsidR="00D131E5" w:rsidRPr="00572897" w:rsidRDefault="00D131E5" w:rsidP="00D131E5">
      <w:pPr>
        <w:numPr>
          <w:ilvl w:val="0"/>
          <w:numId w:val="3"/>
        </w:numPr>
        <w:jc w:val="both"/>
      </w:pPr>
      <w:r w:rsidRPr="00572897">
        <w:t>James. A. Fay, "Introduction to Fluid Mechanics", Prentice Hall of India, 2007.</w:t>
      </w:r>
    </w:p>
    <w:p w14:paraId="0A4AC2C2" w14:textId="77777777" w:rsidR="00AD25E1" w:rsidRPr="00572897" w:rsidRDefault="00D131E5" w:rsidP="00D131E5">
      <w:pPr>
        <w:numPr>
          <w:ilvl w:val="0"/>
          <w:numId w:val="3"/>
        </w:numPr>
        <w:jc w:val="both"/>
      </w:pPr>
      <w:r w:rsidRPr="00572897">
        <w:t>Milton Van Dyke, "An Album of Fluid Motion", Parabolic Press, 12</w:t>
      </w:r>
      <w:r w:rsidRPr="00572897">
        <w:rPr>
          <w:vertAlign w:val="superscript"/>
        </w:rPr>
        <w:t>th</w:t>
      </w:r>
      <w:r w:rsidRPr="00572897">
        <w:t xml:space="preserve"> Edition.</w:t>
      </w:r>
    </w:p>
    <w:p w14:paraId="711E487E" w14:textId="77777777" w:rsidR="00A44798" w:rsidRPr="00572897" w:rsidRDefault="00A44798">
      <w:pPr>
        <w:jc w:val="both"/>
        <w:rPr>
          <w:b/>
          <w:bCs/>
        </w:rPr>
      </w:pPr>
    </w:p>
    <w:p w14:paraId="31CFF692" w14:textId="77777777" w:rsidR="00AD25E1" w:rsidRPr="00572897" w:rsidRDefault="00AD25E1">
      <w:pPr>
        <w:jc w:val="both"/>
        <w:rPr>
          <w:b/>
          <w:bCs/>
        </w:rPr>
      </w:pPr>
      <w:r w:rsidRPr="00572897">
        <w:rPr>
          <w:b/>
          <w:bCs/>
        </w:rPr>
        <w:t>Course Plan:</w:t>
      </w:r>
    </w:p>
    <w:tbl>
      <w:tblPr>
        <w:tblW w:w="1023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3738"/>
        <w:gridCol w:w="3686"/>
        <w:gridCol w:w="1730"/>
      </w:tblGrid>
      <w:tr w:rsidR="00572897" w:rsidRPr="00572897" w14:paraId="44BF18AF" w14:textId="77777777" w:rsidTr="008D6A13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12330EFE" w14:textId="77777777" w:rsidR="0097488C" w:rsidRPr="00572897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572897">
              <w:rPr>
                <w:b/>
                <w:bCs/>
                <w:sz w:val="22"/>
                <w:szCs w:val="22"/>
              </w:rPr>
              <w:t>Lecture No.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BD2D27B" w14:textId="77777777" w:rsidR="0097488C" w:rsidRPr="00572897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572897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1E198F7" w14:textId="77777777" w:rsidR="0097488C" w:rsidRPr="00572897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572897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6B6253A" w14:textId="77777777" w:rsidR="0097488C" w:rsidRPr="00572897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572897">
              <w:rPr>
                <w:b/>
                <w:bCs/>
                <w:sz w:val="22"/>
                <w:szCs w:val="22"/>
              </w:rPr>
              <w:t>Chapter in the Text Book</w:t>
            </w:r>
          </w:p>
        </w:tc>
      </w:tr>
      <w:tr w:rsidR="00572897" w:rsidRPr="00572897" w14:paraId="211A4EF0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22B9BA" w14:textId="77777777" w:rsidR="0097488C" w:rsidRPr="00572897" w:rsidRDefault="0097488C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1</w:t>
            </w:r>
            <w:r w:rsidR="008E235D" w:rsidRPr="00572897">
              <w:rPr>
                <w:sz w:val="22"/>
                <w:szCs w:val="22"/>
              </w:rPr>
              <w:t>-3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93C11B4" w14:textId="77777777" w:rsidR="0097488C" w:rsidRPr="00572897" w:rsidRDefault="0087173D" w:rsidP="0087173D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B</w:t>
            </w:r>
            <w:r w:rsidR="00877498" w:rsidRPr="00572897">
              <w:rPr>
                <w:sz w:val="22"/>
                <w:szCs w:val="22"/>
              </w:rPr>
              <w:t xml:space="preserve">asic </w:t>
            </w:r>
            <w:r w:rsidR="000C1069" w:rsidRPr="00572897">
              <w:rPr>
                <w:sz w:val="22"/>
                <w:szCs w:val="22"/>
              </w:rPr>
              <w:t>fluid p</w:t>
            </w:r>
            <w:r w:rsidR="00877498" w:rsidRPr="00572897">
              <w:rPr>
                <w:sz w:val="22"/>
                <w:szCs w:val="22"/>
              </w:rPr>
              <w:t xml:space="preserve">roperty relations and frameworks </w:t>
            </w:r>
            <w:r w:rsidRPr="00572897">
              <w:rPr>
                <w:sz w:val="22"/>
                <w:szCs w:val="22"/>
              </w:rPr>
              <w:t xml:space="preserve">to </w:t>
            </w:r>
            <w:r w:rsidR="00877498" w:rsidRPr="00572897">
              <w:rPr>
                <w:sz w:val="22"/>
                <w:szCs w:val="22"/>
              </w:rPr>
              <w:t>study fluidic systems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7FE70E" w14:textId="77777777" w:rsidR="0097488C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Fluid properties, continuum fluid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5CFD48F" w14:textId="77777777" w:rsidR="0097488C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Ch. 1</w:t>
            </w:r>
          </w:p>
        </w:tc>
      </w:tr>
      <w:tr w:rsidR="00572897" w:rsidRPr="00572897" w14:paraId="006F7117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95310A0" w14:textId="697262ED" w:rsidR="000C645A" w:rsidRPr="00572897" w:rsidRDefault="008E235D" w:rsidP="008E235D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4</w:t>
            </w:r>
            <w:r w:rsidR="000C645A" w:rsidRPr="00572897">
              <w:rPr>
                <w:sz w:val="22"/>
                <w:szCs w:val="22"/>
              </w:rPr>
              <w:t>-</w:t>
            </w:r>
            <w:r w:rsidR="00C14594" w:rsidRPr="00572897">
              <w:rPr>
                <w:sz w:val="22"/>
                <w:szCs w:val="22"/>
              </w:rPr>
              <w:t>6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2B18FE2" w14:textId="77777777" w:rsidR="000C645A" w:rsidRPr="00572897" w:rsidRDefault="003F2658" w:rsidP="00830996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Application</w:t>
            </w:r>
            <w:r w:rsidR="00830996" w:rsidRPr="00572897">
              <w:rPr>
                <w:sz w:val="22"/>
                <w:szCs w:val="22"/>
              </w:rPr>
              <w:t>s</w:t>
            </w:r>
            <w:r w:rsidRPr="00572897">
              <w:rPr>
                <w:sz w:val="22"/>
                <w:szCs w:val="22"/>
              </w:rPr>
              <w:t xml:space="preserve"> of hydrostatic </w:t>
            </w:r>
            <w:r w:rsidR="00830996" w:rsidRPr="00572897">
              <w:rPr>
                <w:sz w:val="22"/>
                <w:szCs w:val="22"/>
              </w:rPr>
              <w:t>principle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E9AF11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Pressures in static fluid; Static forces on surface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EDCA1D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Ch. 2</w:t>
            </w:r>
          </w:p>
        </w:tc>
      </w:tr>
      <w:tr w:rsidR="00572897" w:rsidRPr="00572897" w14:paraId="016C1066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327EB9" w14:textId="5B501CA8" w:rsidR="00C14594" w:rsidRPr="00572897" w:rsidRDefault="00C14594" w:rsidP="008E235D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7-10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3483D5" w14:textId="05AA2C6F" w:rsidR="00C14594" w:rsidRPr="00572897" w:rsidRDefault="00EE2A5B" w:rsidP="00830996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Dynamics</w:t>
            </w:r>
            <w:r w:rsidR="00C14594" w:rsidRPr="00572897">
              <w:rPr>
                <w:sz w:val="22"/>
                <w:szCs w:val="22"/>
              </w:rPr>
              <w:t xml:space="preserve"> of Inviscid fluid, </w:t>
            </w:r>
            <w:r w:rsidRPr="00572897">
              <w:rPr>
                <w:sz w:val="22"/>
                <w:szCs w:val="22"/>
              </w:rPr>
              <w:t>Euler and Bernoulli’s equations and Applications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B24956" w14:textId="04C96EC3" w:rsidR="00C14594" w:rsidRPr="00572897" w:rsidRDefault="00C14594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 xml:space="preserve">Fluid Kinematics, </w:t>
            </w:r>
            <w:r w:rsidR="00BB77F4" w:rsidRPr="00572897">
              <w:rPr>
                <w:sz w:val="22"/>
                <w:szCs w:val="22"/>
              </w:rPr>
              <w:t>stream function, velocity potential</w:t>
            </w:r>
            <w:r w:rsidR="008D6A13" w:rsidRPr="00572897">
              <w:rPr>
                <w:sz w:val="22"/>
                <w:szCs w:val="22"/>
              </w:rPr>
              <w:t>, vorticity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B4429B" w14:textId="6876ACA8" w:rsidR="00C14594" w:rsidRPr="00572897" w:rsidRDefault="008D6A13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Ch. 4</w:t>
            </w:r>
          </w:p>
        </w:tc>
      </w:tr>
      <w:tr w:rsidR="00572897" w:rsidRPr="00572897" w14:paraId="53635A4E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5220F6" w14:textId="00189F76" w:rsidR="000C645A" w:rsidRPr="00572897" w:rsidRDefault="00C14594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lastRenderedPageBreak/>
              <w:t>10</w:t>
            </w:r>
            <w:r w:rsidR="000C645A" w:rsidRPr="00572897">
              <w:rPr>
                <w:sz w:val="22"/>
                <w:szCs w:val="22"/>
              </w:rPr>
              <w:t>-14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FC755E5" w14:textId="279A6927" w:rsidR="000C645A" w:rsidRPr="00572897" w:rsidRDefault="003F2658" w:rsidP="00AB7387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 xml:space="preserve">Basic relation between control mass and control </w:t>
            </w:r>
            <w:r w:rsidR="00EE2A5B" w:rsidRPr="00572897">
              <w:rPr>
                <w:sz w:val="22"/>
                <w:szCs w:val="22"/>
              </w:rPr>
              <w:t>volume</w:t>
            </w:r>
            <w:r w:rsidRPr="00572897">
              <w:rPr>
                <w:sz w:val="22"/>
                <w:szCs w:val="22"/>
              </w:rPr>
              <w:t xml:space="preserve"> </w:t>
            </w:r>
            <w:r w:rsidR="0087173D" w:rsidRPr="00572897">
              <w:rPr>
                <w:sz w:val="22"/>
                <w:szCs w:val="22"/>
              </w:rPr>
              <w:t xml:space="preserve">(RTE) </w:t>
            </w:r>
            <w:r w:rsidRPr="00572897">
              <w:rPr>
                <w:sz w:val="22"/>
                <w:szCs w:val="22"/>
              </w:rPr>
              <w:t xml:space="preserve">and </w:t>
            </w:r>
            <w:r w:rsidR="0087173D" w:rsidRPr="00572897">
              <w:rPr>
                <w:sz w:val="22"/>
                <w:szCs w:val="22"/>
              </w:rPr>
              <w:t xml:space="preserve">its </w:t>
            </w:r>
            <w:r w:rsidRPr="00572897">
              <w:rPr>
                <w:sz w:val="22"/>
                <w:szCs w:val="22"/>
              </w:rPr>
              <w:t>application to turbomachines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D371BB0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Integral relations for a control volume: Conservation of mass, momentum and energy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62E258D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Ch. 3</w:t>
            </w:r>
          </w:p>
        </w:tc>
      </w:tr>
      <w:tr w:rsidR="00572897" w:rsidRPr="00572897" w14:paraId="0FF6CEFE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8C3223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15-20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E6C2D5A" w14:textId="37F9FEE3" w:rsidR="000C645A" w:rsidRPr="00572897" w:rsidRDefault="003F2658" w:rsidP="00AB7387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 xml:space="preserve">Application of differential equations to </w:t>
            </w:r>
            <w:r w:rsidR="003C5467" w:rsidRPr="00572897">
              <w:rPr>
                <w:sz w:val="22"/>
                <w:szCs w:val="22"/>
              </w:rPr>
              <w:t>simplified</w:t>
            </w:r>
            <w:r w:rsidRPr="00572897">
              <w:rPr>
                <w:sz w:val="22"/>
                <w:szCs w:val="22"/>
              </w:rPr>
              <w:t xml:space="preserve"> 1-D fluid flow </w:t>
            </w:r>
            <w:r w:rsidR="00AB7387" w:rsidRPr="00572897">
              <w:rPr>
                <w:sz w:val="22"/>
                <w:szCs w:val="22"/>
              </w:rPr>
              <w:t>problems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1497DB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 xml:space="preserve">Differential relations for fluid in motion: Newtonian Fluid; </w:t>
            </w:r>
            <w:proofErr w:type="spellStart"/>
            <w:r w:rsidRPr="00572897">
              <w:rPr>
                <w:sz w:val="22"/>
                <w:szCs w:val="22"/>
              </w:rPr>
              <w:t>Navier</w:t>
            </w:r>
            <w:proofErr w:type="spellEnd"/>
            <w:r w:rsidRPr="00572897">
              <w:rPr>
                <w:sz w:val="22"/>
                <w:szCs w:val="22"/>
              </w:rPr>
              <w:t>-Stokes equations; Viscous Flow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129550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Ch. 4</w:t>
            </w:r>
          </w:p>
        </w:tc>
      </w:tr>
      <w:tr w:rsidR="00572897" w:rsidRPr="00572897" w14:paraId="3EFA26AF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A6FB135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21-24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9EDE3F1" w14:textId="77777777" w:rsidR="000C645A" w:rsidRPr="00572897" w:rsidRDefault="003F2658" w:rsidP="00AB7387">
            <w:pPr>
              <w:jc w:val="center"/>
              <w:rPr>
                <w:sz w:val="22"/>
                <w:szCs w:val="22"/>
              </w:rPr>
            </w:pPr>
            <w:proofErr w:type="spellStart"/>
            <w:r w:rsidRPr="00572897">
              <w:rPr>
                <w:sz w:val="22"/>
                <w:szCs w:val="22"/>
              </w:rPr>
              <w:t>Nondimensionalization</w:t>
            </w:r>
            <w:proofErr w:type="spellEnd"/>
            <w:r w:rsidRPr="00572897">
              <w:rPr>
                <w:sz w:val="22"/>
                <w:szCs w:val="22"/>
              </w:rPr>
              <w:t xml:space="preserve"> of basic flow </w:t>
            </w:r>
            <w:r w:rsidR="00AB7387" w:rsidRPr="00572897">
              <w:rPr>
                <w:sz w:val="22"/>
                <w:szCs w:val="22"/>
              </w:rPr>
              <w:t>equations, dimensionless</w:t>
            </w:r>
            <w:r w:rsidRPr="00572897">
              <w:rPr>
                <w:sz w:val="22"/>
                <w:szCs w:val="22"/>
              </w:rPr>
              <w:t xml:space="preserve"> numbers and relation</w:t>
            </w:r>
            <w:r w:rsidR="00AB7387" w:rsidRPr="00572897">
              <w:rPr>
                <w:sz w:val="22"/>
                <w:szCs w:val="22"/>
              </w:rPr>
              <w:t>s</w:t>
            </w:r>
            <w:r w:rsidRPr="00572897">
              <w:rPr>
                <w:sz w:val="22"/>
                <w:szCs w:val="22"/>
              </w:rPr>
              <w:t xml:space="preserve"> between model and prototype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64E7C67" w14:textId="04A6FC3C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 xml:space="preserve">Dimensional analysis of </w:t>
            </w:r>
            <w:proofErr w:type="spellStart"/>
            <w:r w:rsidRPr="00572897">
              <w:rPr>
                <w:sz w:val="22"/>
                <w:szCs w:val="22"/>
              </w:rPr>
              <w:t>Navier</w:t>
            </w:r>
            <w:proofErr w:type="spellEnd"/>
            <w:r w:rsidRPr="00572897">
              <w:rPr>
                <w:sz w:val="22"/>
                <w:szCs w:val="22"/>
              </w:rPr>
              <w:t>-Stokes equations; Similarity technique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C074BF6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Ch. 5</w:t>
            </w:r>
          </w:p>
        </w:tc>
      </w:tr>
      <w:tr w:rsidR="00572897" w:rsidRPr="00572897" w14:paraId="104E9748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AAED67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25-30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625C7D" w14:textId="77777777" w:rsidR="000C645A" w:rsidRPr="00572897" w:rsidRDefault="003F2658" w:rsidP="00AB7387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 xml:space="preserve">Drag force and power calculations of </w:t>
            </w:r>
            <w:r w:rsidR="009A0126" w:rsidRPr="00572897">
              <w:rPr>
                <w:sz w:val="22"/>
                <w:szCs w:val="22"/>
              </w:rPr>
              <w:t>unidirectional (1</w:t>
            </w:r>
            <w:r w:rsidRPr="00572897">
              <w:rPr>
                <w:sz w:val="22"/>
                <w:szCs w:val="22"/>
              </w:rPr>
              <w:t>-D</w:t>
            </w:r>
            <w:r w:rsidR="009A0126" w:rsidRPr="00572897">
              <w:rPr>
                <w:sz w:val="22"/>
                <w:szCs w:val="22"/>
              </w:rPr>
              <w:t>) internal flow problems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582F99B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Internal flows through pipes and duct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CAE931D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Ch. 6</w:t>
            </w:r>
          </w:p>
        </w:tc>
      </w:tr>
      <w:tr w:rsidR="00572897" w:rsidRPr="00572897" w14:paraId="62D3217F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0E4D2B" w14:textId="77777777" w:rsidR="009A0126" w:rsidRPr="00572897" w:rsidRDefault="009A0126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31-36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B3444F" w14:textId="77777777" w:rsidR="009A0126" w:rsidRPr="00572897" w:rsidRDefault="009A0126" w:rsidP="00AB7387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 xml:space="preserve">Drag force and power calculations of unidirectional (1-D) </w:t>
            </w:r>
            <w:r w:rsidR="00AB7387" w:rsidRPr="00572897">
              <w:rPr>
                <w:sz w:val="22"/>
                <w:szCs w:val="22"/>
              </w:rPr>
              <w:t xml:space="preserve">external </w:t>
            </w:r>
            <w:r w:rsidRPr="00572897">
              <w:rPr>
                <w:sz w:val="22"/>
                <w:szCs w:val="22"/>
              </w:rPr>
              <w:t>flow problems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D5074CD" w14:textId="77777777" w:rsidR="009A0126" w:rsidRPr="00572897" w:rsidRDefault="009A0126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External flows past immersed bodies; boundary layer concepts and equation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29D97BE" w14:textId="77777777" w:rsidR="009A0126" w:rsidRPr="00572897" w:rsidRDefault="009A0126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Ch. 7</w:t>
            </w:r>
          </w:p>
        </w:tc>
      </w:tr>
      <w:tr w:rsidR="00572897" w:rsidRPr="00572897" w14:paraId="0FD8970B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B8FE4B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37-40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00786F" w14:textId="64299F0B" w:rsidR="000C645A" w:rsidRPr="00572897" w:rsidRDefault="009A0126" w:rsidP="00AB7387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 xml:space="preserve">Application of </w:t>
            </w:r>
            <w:r w:rsidR="00AB7387" w:rsidRPr="00572897">
              <w:rPr>
                <w:sz w:val="22"/>
                <w:szCs w:val="22"/>
              </w:rPr>
              <w:t xml:space="preserve">auxiliary </w:t>
            </w:r>
            <w:r w:rsidRPr="00572897">
              <w:rPr>
                <w:sz w:val="22"/>
                <w:szCs w:val="22"/>
              </w:rPr>
              <w:t xml:space="preserve">functions </w:t>
            </w:r>
            <w:r w:rsidR="00AB7387" w:rsidRPr="00572897">
              <w:rPr>
                <w:sz w:val="22"/>
                <w:szCs w:val="22"/>
              </w:rPr>
              <w:t xml:space="preserve">and their relation </w:t>
            </w:r>
            <w:r w:rsidRPr="00572897">
              <w:rPr>
                <w:sz w:val="22"/>
                <w:szCs w:val="22"/>
              </w:rPr>
              <w:t xml:space="preserve">to </w:t>
            </w:r>
            <w:r w:rsidR="00EE2A5B" w:rsidRPr="00572897">
              <w:rPr>
                <w:sz w:val="22"/>
                <w:szCs w:val="22"/>
              </w:rPr>
              <w:t>analyze</w:t>
            </w:r>
            <w:r w:rsidRPr="00572897">
              <w:rPr>
                <w:sz w:val="22"/>
                <w:szCs w:val="22"/>
              </w:rPr>
              <w:t xml:space="preserve"> fluid flow </w:t>
            </w:r>
            <w:r w:rsidR="00EE2A5B" w:rsidRPr="00572897">
              <w:rPr>
                <w:sz w:val="22"/>
                <w:szCs w:val="22"/>
              </w:rPr>
              <w:t>behavior</w:t>
            </w:r>
            <w:r w:rsidRPr="00572897">
              <w:rPr>
                <w:sz w:val="22"/>
                <w:szCs w:val="22"/>
              </w:rPr>
              <w:t>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191776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 xml:space="preserve">Inviscid fluids, stream function, potential flow, rotational &amp; </w:t>
            </w:r>
            <w:proofErr w:type="spellStart"/>
            <w:r w:rsidRPr="00572897">
              <w:rPr>
                <w:sz w:val="22"/>
                <w:szCs w:val="22"/>
              </w:rPr>
              <w:t>irrotational</w:t>
            </w:r>
            <w:proofErr w:type="spellEnd"/>
            <w:r w:rsidRPr="00572897">
              <w:rPr>
                <w:sz w:val="22"/>
                <w:szCs w:val="22"/>
              </w:rPr>
              <w:t xml:space="preserve"> flow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2A5DB3D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Ch. 8</w:t>
            </w:r>
          </w:p>
        </w:tc>
      </w:tr>
      <w:tr w:rsidR="000C645A" w:rsidRPr="00572897" w14:paraId="4F5BFBC4" w14:textId="77777777" w:rsidTr="008D6A13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3273959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41-42</w:t>
            </w:r>
          </w:p>
        </w:tc>
        <w:tc>
          <w:tcPr>
            <w:tcW w:w="37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2CFAF3A" w14:textId="77777777" w:rsidR="000C645A" w:rsidRPr="00572897" w:rsidRDefault="009A0126" w:rsidP="00F47D75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 xml:space="preserve">Understanding the basic </w:t>
            </w:r>
            <w:r w:rsidR="00F47D75" w:rsidRPr="00572897">
              <w:rPr>
                <w:sz w:val="22"/>
                <w:szCs w:val="22"/>
              </w:rPr>
              <w:t>of compressible flows</w:t>
            </w:r>
            <w:r w:rsidR="00AB7387" w:rsidRPr="00572897">
              <w:rPr>
                <w:sz w:val="22"/>
                <w:szCs w:val="22"/>
              </w:rPr>
              <w:t>.</w:t>
            </w:r>
          </w:p>
        </w:tc>
        <w:tc>
          <w:tcPr>
            <w:tcW w:w="368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481F7C6" w14:textId="77777777" w:rsidR="000C645A" w:rsidRPr="00572897" w:rsidRDefault="00F47D75">
            <w:pPr>
              <w:jc w:val="center"/>
              <w:rPr>
                <w:sz w:val="22"/>
                <w:szCs w:val="22"/>
              </w:rPr>
            </w:pPr>
            <w:r w:rsidRPr="00572897">
              <w:rPr>
                <w:sz w:val="22"/>
                <w:szCs w:val="22"/>
              </w:rPr>
              <w:t>Compressible flows</w:t>
            </w:r>
          </w:p>
        </w:tc>
        <w:tc>
          <w:tcPr>
            <w:tcW w:w="17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90B3E25" w14:textId="77777777" w:rsidR="000C645A" w:rsidRPr="00572897" w:rsidRDefault="000C645A">
            <w:pPr>
              <w:jc w:val="center"/>
              <w:rPr>
                <w:sz w:val="22"/>
                <w:szCs w:val="22"/>
              </w:rPr>
            </w:pPr>
          </w:p>
        </w:tc>
      </w:tr>
    </w:tbl>
    <w:p w14:paraId="16D65E61" w14:textId="77777777" w:rsidR="001817FB" w:rsidRPr="00572897" w:rsidRDefault="001817FB">
      <w:pPr>
        <w:jc w:val="both"/>
      </w:pPr>
    </w:p>
    <w:p w14:paraId="38EF705A" w14:textId="77777777" w:rsidR="00AD25E1" w:rsidRPr="00572897" w:rsidRDefault="00AD25E1">
      <w:pPr>
        <w:jc w:val="both"/>
        <w:rPr>
          <w:b/>
          <w:bCs/>
        </w:rPr>
      </w:pPr>
      <w:r w:rsidRPr="00572897"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1956"/>
        <w:gridCol w:w="2216"/>
      </w:tblGrid>
      <w:tr w:rsidR="00572897" w:rsidRPr="00572897" w14:paraId="6CAEAF6C" w14:textId="77777777" w:rsidTr="00D019F1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4B6009D" w14:textId="77777777" w:rsidR="00DE3D84" w:rsidRPr="00572897" w:rsidRDefault="00DE3D84">
            <w:pPr>
              <w:jc w:val="center"/>
              <w:rPr>
                <w:b/>
                <w:bCs/>
              </w:rPr>
            </w:pPr>
            <w:r w:rsidRPr="00572897"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54271A8" w14:textId="77777777" w:rsidR="00DE3D84" w:rsidRPr="00572897" w:rsidRDefault="00DE3D84">
            <w:pPr>
              <w:jc w:val="center"/>
              <w:rPr>
                <w:b/>
                <w:bCs/>
              </w:rPr>
            </w:pPr>
            <w:r w:rsidRPr="00572897">
              <w:rPr>
                <w:b/>
                <w:bCs/>
              </w:rPr>
              <w:t>Duration</w:t>
            </w:r>
          </w:p>
          <w:p w14:paraId="410F2614" w14:textId="77777777" w:rsidR="00522F73" w:rsidRPr="00572897" w:rsidRDefault="00522F73">
            <w:pPr>
              <w:jc w:val="center"/>
              <w:rPr>
                <w:b/>
                <w:bCs/>
              </w:rPr>
            </w:pPr>
            <w:r w:rsidRPr="00572897">
              <w:rPr>
                <w:b/>
                <w:bCs/>
              </w:rPr>
              <w:t>(min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D34A441" w14:textId="77777777" w:rsidR="00DE3D84" w:rsidRPr="00572897" w:rsidRDefault="00DE3D84">
            <w:pPr>
              <w:jc w:val="center"/>
              <w:rPr>
                <w:b/>
                <w:bCs/>
              </w:rPr>
            </w:pPr>
            <w:r w:rsidRPr="00572897">
              <w:rPr>
                <w:b/>
                <w:bCs/>
              </w:rPr>
              <w:t>Weightage</w:t>
            </w:r>
            <w:r w:rsidR="008005D9" w:rsidRPr="00572897">
              <w:rPr>
                <w:b/>
                <w:bCs/>
              </w:rPr>
              <w:t xml:space="preserve"> (%)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78E4D65" w14:textId="77777777" w:rsidR="00DE3D84" w:rsidRPr="00572897" w:rsidRDefault="00DE3D84">
            <w:pPr>
              <w:jc w:val="center"/>
              <w:rPr>
                <w:b/>
                <w:bCs/>
              </w:rPr>
            </w:pPr>
            <w:r w:rsidRPr="00572897">
              <w:rPr>
                <w:b/>
                <w:bCs/>
              </w:rPr>
              <w:t>Date &amp; Time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93BF83A" w14:textId="77777777" w:rsidR="00DE3D84" w:rsidRPr="00572897" w:rsidRDefault="00DE3D84" w:rsidP="00DE3D84">
            <w:pPr>
              <w:jc w:val="center"/>
              <w:rPr>
                <w:b/>
                <w:bCs/>
              </w:rPr>
            </w:pPr>
            <w:r w:rsidRPr="00572897">
              <w:rPr>
                <w:b/>
                <w:bCs/>
              </w:rPr>
              <w:t>Nature of Component</w:t>
            </w:r>
          </w:p>
        </w:tc>
      </w:tr>
      <w:tr w:rsidR="00572897" w:rsidRPr="00572897" w14:paraId="4D75722A" w14:textId="77777777" w:rsidTr="00D019F1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A0B9" w14:textId="7B173388" w:rsidR="00693D53" w:rsidRPr="00572897" w:rsidRDefault="006E0F96" w:rsidP="00693D53">
            <w:pPr>
              <w:jc w:val="center"/>
            </w:pPr>
            <w:bookmarkStart w:id="0" w:name="_GoBack" w:colFirst="3" w:colLast="3"/>
            <w:r>
              <w:t>Mid-</w:t>
            </w:r>
            <w:proofErr w:type="spellStart"/>
            <w:r>
              <w:t>S</w:t>
            </w:r>
            <w:r w:rsidR="00693D53" w:rsidRPr="00572897">
              <w:t>em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E8EA2" w14:textId="77777777" w:rsidR="00693D53" w:rsidRPr="00572897" w:rsidRDefault="00693D53" w:rsidP="00693D53">
            <w:pPr>
              <w:jc w:val="center"/>
            </w:pPr>
            <w:r w:rsidRPr="00572897">
              <w:t>9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2A3E2" w14:textId="77777777" w:rsidR="00693D53" w:rsidRPr="00572897" w:rsidRDefault="00693D53" w:rsidP="00693D53">
            <w:pPr>
              <w:jc w:val="center"/>
            </w:pPr>
            <w:r w:rsidRPr="00572897">
              <w:t>30%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5F670" w14:textId="73EE6C6F" w:rsidR="00693D53" w:rsidRPr="006C5098" w:rsidRDefault="006C5098" w:rsidP="00693D53">
            <w:pPr>
              <w:jc w:val="center"/>
              <w:rPr>
                <w:sz w:val="22"/>
              </w:rPr>
            </w:pPr>
            <w:r w:rsidRPr="006C5098">
              <w:rPr>
                <w:sz w:val="22"/>
              </w:rPr>
              <w:t>31/10 9.00 - 10.30AM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BD84A" w14:textId="77777777" w:rsidR="00693D53" w:rsidRPr="00572897" w:rsidRDefault="00693D53" w:rsidP="00693D53">
            <w:pPr>
              <w:jc w:val="center"/>
            </w:pPr>
            <w:r w:rsidRPr="00572897">
              <w:t>Close book</w:t>
            </w:r>
          </w:p>
        </w:tc>
      </w:tr>
      <w:tr w:rsidR="00572897" w:rsidRPr="00572897" w14:paraId="09B425C7" w14:textId="77777777" w:rsidTr="00D019F1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98296" w14:textId="77777777" w:rsidR="00693D53" w:rsidRPr="00572897" w:rsidRDefault="00E148C2" w:rsidP="00693D53">
            <w:pPr>
              <w:jc w:val="center"/>
            </w:pPr>
            <w:proofErr w:type="spellStart"/>
            <w:r w:rsidRPr="00572897">
              <w:t>Compre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3795A" w14:textId="77777777" w:rsidR="00693D53" w:rsidRPr="00572897" w:rsidRDefault="00CB1C5A" w:rsidP="00693D53">
            <w:pPr>
              <w:jc w:val="center"/>
            </w:pPr>
            <w:r w:rsidRPr="00572897">
              <w:t>18</w:t>
            </w:r>
            <w:r w:rsidR="00693D53" w:rsidRPr="00572897">
              <w:t>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348C3" w14:textId="77777777" w:rsidR="00693D53" w:rsidRPr="00572897" w:rsidRDefault="00693D53" w:rsidP="00693D53">
            <w:pPr>
              <w:jc w:val="center"/>
            </w:pPr>
            <w:r w:rsidRPr="00572897">
              <w:t>40%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B3D3A" w14:textId="42FD203E" w:rsidR="00693D53" w:rsidRPr="006C5098" w:rsidRDefault="006C5098" w:rsidP="00693D53">
            <w:pPr>
              <w:jc w:val="center"/>
              <w:rPr>
                <w:sz w:val="22"/>
              </w:rPr>
            </w:pPr>
            <w:r w:rsidRPr="006C5098">
              <w:rPr>
                <w:sz w:val="22"/>
              </w:rPr>
              <w:t>17/12 FN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08B27D" w14:textId="460C32F4" w:rsidR="00693D53" w:rsidRPr="00572897" w:rsidRDefault="00693D53" w:rsidP="00572897">
            <w:pPr>
              <w:jc w:val="center"/>
            </w:pPr>
            <w:r w:rsidRPr="00572897">
              <w:t>Close book</w:t>
            </w:r>
            <w:r w:rsidR="00572897">
              <w:t xml:space="preserve"> (50%) + </w:t>
            </w:r>
            <w:r w:rsidR="00D019F1" w:rsidRPr="00572897">
              <w:t>Open Book</w:t>
            </w:r>
            <w:r w:rsidR="00572897">
              <w:t xml:space="preserve"> (50%)</w:t>
            </w:r>
          </w:p>
        </w:tc>
      </w:tr>
      <w:tr w:rsidR="00572897" w:rsidRPr="00572897" w14:paraId="79F47946" w14:textId="77777777" w:rsidTr="00D019F1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9F7E4" w14:textId="77777777" w:rsidR="00693D53" w:rsidRPr="00572897" w:rsidRDefault="00CB1C5A" w:rsidP="00693D53">
            <w:pPr>
              <w:jc w:val="center"/>
            </w:pPr>
            <w:r w:rsidRPr="00572897">
              <w:t>Assignmen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47D34D" w14:textId="77777777" w:rsidR="00693D53" w:rsidRPr="00572897" w:rsidRDefault="00693D53" w:rsidP="00693D53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81F2EA" w14:textId="77777777" w:rsidR="00693D53" w:rsidRPr="00572897" w:rsidRDefault="00693D53" w:rsidP="00693D53">
            <w:pPr>
              <w:jc w:val="center"/>
            </w:pPr>
            <w:r w:rsidRPr="00572897">
              <w:t>10%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0A87E" w14:textId="77777777" w:rsidR="00693D53" w:rsidRPr="006C5098" w:rsidRDefault="00693D53" w:rsidP="00693D53">
            <w:pPr>
              <w:jc w:val="center"/>
              <w:rPr>
                <w:sz w:val="22"/>
              </w:rPr>
            </w:pPr>
            <w:r w:rsidRPr="006C5098">
              <w:rPr>
                <w:sz w:val="22"/>
              </w:rPr>
              <w:t>Will be announced in class</w:t>
            </w: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CBE11" w14:textId="77777777" w:rsidR="00693D53" w:rsidRPr="00572897" w:rsidRDefault="00693D53" w:rsidP="00693D53">
            <w:pPr>
              <w:jc w:val="center"/>
            </w:pPr>
            <w:r w:rsidRPr="00572897">
              <w:t>Open book</w:t>
            </w:r>
          </w:p>
        </w:tc>
      </w:tr>
      <w:bookmarkEnd w:id="0"/>
      <w:tr w:rsidR="00693D53" w:rsidRPr="00572897" w14:paraId="770F5B46" w14:textId="77777777" w:rsidTr="00D019F1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D703C" w14:textId="77777777" w:rsidR="00693D53" w:rsidRPr="00572897" w:rsidRDefault="00693D53" w:rsidP="00693D53">
            <w:pPr>
              <w:jc w:val="center"/>
            </w:pPr>
            <w:r w:rsidRPr="00572897">
              <w:t>Evaluative Tutorial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786BC" w14:textId="6673C17B" w:rsidR="00693D53" w:rsidRPr="00572897" w:rsidRDefault="00693D53" w:rsidP="00693D53">
            <w:pPr>
              <w:jc w:val="center"/>
            </w:pPr>
            <w:r w:rsidRPr="00572897">
              <w:t>50</w:t>
            </w:r>
            <w:r w:rsidR="00D019F1" w:rsidRPr="00572897">
              <w:t xml:space="preserve">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8CB71" w14:textId="77777777" w:rsidR="00693D53" w:rsidRPr="00572897" w:rsidRDefault="00693D53" w:rsidP="00693D53">
            <w:pPr>
              <w:jc w:val="center"/>
            </w:pPr>
            <w:r w:rsidRPr="00572897">
              <w:t>20%</w:t>
            </w:r>
          </w:p>
        </w:tc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16C50" w14:textId="77777777" w:rsidR="00693D53" w:rsidRPr="00572897" w:rsidRDefault="00693D53" w:rsidP="00693D53">
            <w:pPr>
              <w:jc w:val="center"/>
              <w:rPr>
                <w:sz w:val="20"/>
              </w:rPr>
            </w:pPr>
          </w:p>
        </w:tc>
        <w:tc>
          <w:tcPr>
            <w:tcW w:w="2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53718" w14:textId="77777777" w:rsidR="00693D53" w:rsidRPr="00572897" w:rsidRDefault="00693D53" w:rsidP="00693D53">
            <w:pPr>
              <w:jc w:val="center"/>
            </w:pPr>
            <w:r w:rsidRPr="00572897">
              <w:t>Open Book</w:t>
            </w:r>
          </w:p>
        </w:tc>
      </w:tr>
    </w:tbl>
    <w:p w14:paraId="232D782E" w14:textId="77777777" w:rsidR="00AD25E1" w:rsidRPr="00572897" w:rsidRDefault="00AD25E1">
      <w:pPr>
        <w:jc w:val="both"/>
      </w:pPr>
    </w:p>
    <w:p w14:paraId="226837FB" w14:textId="77777777" w:rsidR="0048348C" w:rsidRPr="00572897" w:rsidRDefault="0048348C" w:rsidP="0048348C">
      <w:pPr>
        <w:jc w:val="both"/>
      </w:pPr>
      <w:r w:rsidRPr="00572897">
        <w:rPr>
          <w:b/>
          <w:bCs/>
        </w:rPr>
        <w:t>Chamber Consultation Hour:</w:t>
      </w:r>
      <w:r w:rsidRPr="00572897">
        <w:t xml:space="preserve"> </w:t>
      </w:r>
      <w:r w:rsidRPr="00572897">
        <w:rPr>
          <w:rFonts w:cs="Calibri"/>
        </w:rPr>
        <w:t>To be announced in the class room.</w:t>
      </w:r>
    </w:p>
    <w:p w14:paraId="133865AA" w14:textId="77777777" w:rsidR="0048348C" w:rsidRPr="00572897" w:rsidRDefault="0048348C" w:rsidP="0048348C">
      <w:pPr>
        <w:jc w:val="both"/>
      </w:pPr>
      <w:r w:rsidRPr="00572897">
        <w:rPr>
          <w:b/>
          <w:bCs/>
        </w:rPr>
        <w:t>Notices:</w:t>
      </w:r>
      <w:r w:rsidRPr="00572897">
        <w:t xml:space="preserve"> </w:t>
      </w:r>
      <w:r w:rsidRPr="00572897">
        <w:rPr>
          <w:rFonts w:cs="Calibri"/>
        </w:rPr>
        <w:t xml:space="preserve">All notices concerning this course shall be communicated only through </w:t>
      </w:r>
      <w:r w:rsidRPr="00572897">
        <w:rPr>
          <w:rFonts w:cs="Calibri"/>
          <w:b/>
        </w:rPr>
        <w:t>CMS</w:t>
      </w:r>
      <w:r w:rsidRPr="00572897">
        <w:rPr>
          <w:rFonts w:cs="Calibri"/>
        </w:rPr>
        <w:t xml:space="preserve"> (the</w:t>
      </w:r>
      <w:r w:rsidRPr="00572897">
        <w:rPr>
          <w:rFonts w:cs="Calibri"/>
          <w:b/>
          <w:bCs/>
        </w:rPr>
        <w:t xml:space="preserve"> </w:t>
      </w:r>
      <w:r w:rsidRPr="00572897">
        <w:rPr>
          <w:rFonts w:cs="Calibri"/>
        </w:rPr>
        <w:t>institute’s web based course management</w:t>
      </w:r>
      <w:r w:rsidRPr="00572897">
        <w:rPr>
          <w:rFonts w:cs="Calibri"/>
          <w:b/>
          <w:bCs/>
        </w:rPr>
        <w:t xml:space="preserve"> </w:t>
      </w:r>
      <w:r w:rsidRPr="00572897">
        <w:rPr>
          <w:rFonts w:cs="Calibri"/>
        </w:rPr>
        <w:t>system) students are advised to visit CMS regularly for latest updates.</w:t>
      </w:r>
    </w:p>
    <w:p w14:paraId="75A0D730" w14:textId="77777777" w:rsidR="0048348C" w:rsidRPr="00572897" w:rsidRDefault="0048348C" w:rsidP="0048348C">
      <w:pPr>
        <w:jc w:val="both"/>
        <w:rPr>
          <w:sz w:val="4"/>
        </w:rPr>
      </w:pPr>
    </w:p>
    <w:p w14:paraId="366C41A0" w14:textId="77777777" w:rsidR="0048348C" w:rsidRPr="00572897" w:rsidRDefault="0048348C" w:rsidP="0048348C">
      <w:pPr>
        <w:jc w:val="both"/>
        <w:rPr>
          <w:b/>
        </w:rPr>
      </w:pPr>
      <w:r w:rsidRPr="00572897">
        <w:rPr>
          <w:b/>
        </w:rPr>
        <w:t>Make-up Policy:</w:t>
      </w:r>
      <w:r w:rsidRPr="00572897">
        <w:rPr>
          <w:rFonts w:cs="Calibri"/>
        </w:rPr>
        <w:t xml:space="preserve"> Make-up shall be given only to the genuine cases with prior confirmation.</w:t>
      </w:r>
    </w:p>
    <w:p w14:paraId="721E7442" w14:textId="77777777" w:rsidR="0048348C" w:rsidRPr="00572897" w:rsidRDefault="0048348C" w:rsidP="0048348C">
      <w:pPr>
        <w:rPr>
          <w:b/>
          <w:bCs/>
          <w:sz w:val="4"/>
          <w:shd w:val="clear" w:color="auto" w:fill="FFFFFF"/>
        </w:rPr>
      </w:pPr>
    </w:p>
    <w:p w14:paraId="155EFFB7" w14:textId="77777777" w:rsidR="0048348C" w:rsidRPr="00572897" w:rsidRDefault="0048348C" w:rsidP="0048348C">
      <w:r w:rsidRPr="00572897">
        <w:rPr>
          <w:b/>
          <w:bCs/>
          <w:shd w:val="clear" w:color="auto" w:fill="FFFFFF"/>
        </w:rPr>
        <w:t>Academic Honesty and Integrity Policy</w:t>
      </w:r>
      <w:r w:rsidRPr="00572897">
        <w:rPr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14:paraId="7884CD25" w14:textId="77777777" w:rsidR="0048348C" w:rsidRPr="00572897" w:rsidRDefault="0048348C" w:rsidP="0048348C">
      <w:pPr>
        <w:jc w:val="right"/>
        <w:rPr>
          <w:b/>
          <w:bCs/>
        </w:rPr>
      </w:pPr>
      <w:r w:rsidRPr="00572897">
        <w:rPr>
          <w:b/>
          <w:bCs/>
        </w:rPr>
        <w:t xml:space="preserve">    </w:t>
      </w:r>
    </w:p>
    <w:p w14:paraId="19BEF117" w14:textId="77777777" w:rsidR="00B8312E" w:rsidRPr="00572897" w:rsidRDefault="00B8312E" w:rsidP="0048348C">
      <w:pPr>
        <w:jc w:val="right"/>
        <w:rPr>
          <w:b/>
          <w:bCs/>
        </w:rPr>
      </w:pPr>
    </w:p>
    <w:p w14:paraId="4D33C184" w14:textId="77777777" w:rsidR="0048348C" w:rsidRPr="00572897" w:rsidRDefault="0048348C" w:rsidP="0048348C">
      <w:pPr>
        <w:jc w:val="right"/>
        <w:rPr>
          <w:b/>
          <w:bCs/>
        </w:rPr>
      </w:pPr>
      <w:r w:rsidRPr="00572897">
        <w:rPr>
          <w:b/>
          <w:bCs/>
        </w:rPr>
        <w:t>INSTRUCTOR-IN-CHARGE</w:t>
      </w:r>
    </w:p>
    <w:p w14:paraId="5593CDB4" w14:textId="77777777" w:rsidR="001817FB" w:rsidRPr="00572897" w:rsidRDefault="0048348C" w:rsidP="0048348C">
      <w:pPr>
        <w:jc w:val="right"/>
        <w:rPr>
          <w:b/>
          <w:bCs/>
        </w:rPr>
      </w:pPr>
      <w:r w:rsidRPr="00572897">
        <w:rPr>
          <w:b/>
          <w:bCs/>
        </w:rPr>
        <w:t xml:space="preserve"> </w:t>
      </w:r>
      <w:r w:rsidR="00CB1C5A" w:rsidRPr="00572897">
        <w:rPr>
          <w:b/>
          <w:bCs/>
        </w:rPr>
        <w:t>(ME F212</w:t>
      </w:r>
      <w:r w:rsidR="001817FB" w:rsidRPr="00572897">
        <w:rPr>
          <w:b/>
          <w:bCs/>
        </w:rPr>
        <w:t>)</w:t>
      </w:r>
    </w:p>
    <w:sectPr w:rsidR="001817FB" w:rsidRPr="00572897" w:rsidSect="009F2BE0">
      <w:headerReference w:type="default" r:id="rId8"/>
      <w:footerReference w:type="default" r:id="rId9"/>
      <w:pgSz w:w="12240" w:h="15840" w:code="1"/>
      <w:pgMar w:top="3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4BED4" w14:textId="77777777" w:rsidR="00E13164" w:rsidRDefault="00E13164" w:rsidP="00EB2F06">
      <w:r>
        <w:separator/>
      </w:r>
    </w:p>
  </w:endnote>
  <w:endnote w:type="continuationSeparator" w:id="0">
    <w:p w14:paraId="1A854B13" w14:textId="77777777" w:rsidR="00E13164" w:rsidRDefault="00E13164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7C2288" w14:textId="77777777" w:rsidR="00DA1841" w:rsidRDefault="00696691">
    <w:pPr>
      <w:pStyle w:val="Footer"/>
    </w:pPr>
    <w:r>
      <w:rPr>
        <w:noProof/>
        <w:lang w:val="en-IN" w:eastAsia="en-IN"/>
      </w:rPr>
      <w:drawing>
        <wp:inline distT="0" distB="0" distL="0" distR="0" wp14:anchorId="16206A74" wp14:editId="74A096A4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3FA84B" w14:textId="77777777" w:rsidR="00E13164" w:rsidRDefault="00E13164" w:rsidP="00EB2F06">
      <w:r>
        <w:separator/>
      </w:r>
    </w:p>
  </w:footnote>
  <w:footnote w:type="continuationSeparator" w:id="0">
    <w:p w14:paraId="095AF8ED" w14:textId="77777777" w:rsidR="00E13164" w:rsidRDefault="00E13164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73BDD3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0trA0NzE2MbE0MjVX0lEKTi0uzszPAykwrgUAqV2HUywAAAA="/>
  </w:docVars>
  <w:rsids>
    <w:rsidRoot w:val="00FB4DE4"/>
    <w:rsid w:val="00055BC8"/>
    <w:rsid w:val="000A4CE9"/>
    <w:rsid w:val="000C1069"/>
    <w:rsid w:val="000C645A"/>
    <w:rsid w:val="000D0C39"/>
    <w:rsid w:val="00125175"/>
    <w:rsid w:val="00167B88"/>
    <w:rsid w:val="001728E2"/>
    <w:rsid w:val="001817FB"/>
    <w:rsid w:val="00205A17"/>
    <w:rsid w:val="0021277E"/>
    <w:rsid w:val="00217EB9"/>
    <w:rsid w:val="00240A50"/>
    <w:rsid w:val="00251FD3"/>
    <w:rsid w:val="00256511"/>
    <w:rsid w:val="0026240D"/>
    <w:rsid w:val="0029648E"/>
    <w:rsid w:val="002F1369"/>
    <w:rsid w:val="00304897"/>
    <w:rsid w:val="00333CA5"/>
    <w:rsid w:val="00337507"/>
    <w:rsid w:val="003558C3"/>
    <w:rsid w:val="003C0AE4"/>
    <w:rsid w:val="003C5467"/>
    <w:rsid w:val="003D2162"/>
    <w:rsid w:val="003D6BA8"/>
    <w:rsid w:val="003F2658"/>
    <w:rsid w:val="003F66A8"/>
    <w:rsid w:val="0041204D"/>
    <w:rsid w:val="004571B3"/>
    <w:rsid w:val="0048348C"/>
    <w:rsid w:val="004B26CC"/>
    <w:rsid w:val="00507883"/>
    <w:rsid w:val="00507A43"/>
    <w:rsid w:val="0051535D"/>
    <w:rsid w:val="00522F73"/>
    <w:rsid w:val="00527597"/>
    <w:rsid w:val="00562598"/>
    <w:rsid w:val="00562AB6"/>
    <w:rsid w:val="00572897"/>
    <w:rsid w:val="00576A69"/>
    <w:rsid w:val="005A0E97"/>
    <w:rsid w:val="005C5B22"/>
    <w:rsid w:val="005C6693"/>
    <w:rsid w:val="005F3FC4"/>
    <w:rsid w:val="0064615E"/>
    <w:rsid w:val="00670BDE"/>
    <w:rsid w:val="00693D53"/>
    <w:rsid w:val="00696691"/>
    <w:rsid w:val="006C5098"/>
    <w:rsid w:val="006E0F96"/>
    <w:rsid w:val="00707E94"/>
    <w:rsid w:val="00746D0E"/>
    <w:rsid w:val="007543E4"/>
    <w:rsid w:val="007D58BE"/>
    <w:rsid w:val="007E402E"/>
    <w:rsid w:val="008005D9"/>
    <w:rsid w:val="00830996"/>
    <w:rsid w:val="00831DD5"/>
    <w:rsid w:val="008327A6"/>
    <w:rsid w:val="00870F02"/>
    <w:rsid w:val="0087173D"/>
    <w:rsid w:val="00877498"/>
    <w:rsid w:val="008A2200"/>
    <w:rsid w:val="008D6A13"/>
    <w:rsid w:val="008E235D"/>
    <w:rsid w:val="00943FC1"/>
    <w:rsid w:val="00955EA8"/>
    <w:rsid w:val="0097488C"/>
    <w:rsid w:val="00983916"/>
    <w:rsid w:val="009A0126"/>
    <w:rsid w:val="009A6F29"/>
    <w:rsid w:val="009B48FD"/>
    <w:rsid w:val="009F2BE0"/>
    <w:rsid w:val="00A44798"/>
    <w:rsid w:val="00A922A9"/>
    <w:rsid w:val="00AB7387"/>
    <w:rsid w:val="00AD25E1"/>
    <w:rsid w:val="00AD3A17"/>
    <w:rsid w:val="00AF125F"/>
    <w:rsid w:val="00AF49EF"/>
    <w:rsid w:val="00B11155"/>
    <w:rsid w:val="00B23878"/>
    <w:rsid w:val="00B32EDF"/>
    <w:rsid w:val="00B55284"/>
    <w:rsid w:val="00B654A7"/>
    <w:rsid w:val="00B8312E"/>
    <w:rsid w:val="00B86684"/>
    <w:rsid w:val="00BA568D"/>
    <w:rsid w:val="00BB3149"/>
    <w:rsid w:val="00BB5833"/>
    <w:rsid w:val="00BB77F4"/>
    <w:rsid w:val="00BD659D"/>
    <w:rsid w:val="00C14594"/>
    <w:rsid w:val="00C338D9"/>
    <w:rsid w:val="00C6663B"/>
    <w:rsid w:val="00CA1D70"/>
    <w:rsid w:val="00CB1C5A"/>
    <w:rsid w:val="00CC02E1"/>
    <w:rsid w:val="00CF21AC"/>
    <w:rsid w:val="00CF5A40"/>
    <w:rsid w:val="00D019F1"/>
    <w:rsid w:val="00D03229"/>
    <w:rsid w:val="00D036CE"/>
    <w:rsid w:val="00D10FED"/>
    <w:rsid w:val="00D131E5"/>
    <w:rsid w:val="00D71191"/>
    <w:rsid w:val="00D80844"/>
    <w:rsid w:val="00DA1841"/>
    <w:rsid w:val="00DB7398"/>
    <w:rsid w:val="00DD7A77"/>
    <w:rsid w:val="00DE3D84"/>
    <w:rsid w:val="00DF3BD1"/>
    <w:rsid w:val="00E13164"/>
    <w:rsid w:val="00E148C2"/>
    <w:rsid w:val="00E61C30"/>
    <w:rsid w:val="00E754E7"/>
    <w:rsid w:val="00EB2F06"/>
    <w:rsid w:val="00EB7E1B"/>
    <w:rsid w:val="00EC1F76"/>
    <w:rsid w:val="00EE2A5B"/>
    <w:rsid w:val="00F34A71"/>
    <w:rsid w:val="00F45E80"/>
    <w:rsid w:val="00F47D75"/>
    <w:rsid w:val="00F74057"/>
    <w:rsid w:val="00FB4DE4"/>
    <w:rsid w:val="00FE341C"/>
    <w:rsid w:val="00FE5649"/>
    <w:rsid w:val="00FF4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29DD6E"/>
  <w15:docId w15:val="{E6321AEC-D4A3-451C-A52F-C97EEC245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D131E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Windows User</cp:lastModifiedBy>
  <cp:revision>15</cp:revision>
  <cp:lastPrinted>2016-08-02T06:01:00Z</cp:lastPrinted>
  <dcterms:created xsi:type="dcterms:W3CDTF">2021-08-12T08:03:00Z</dcterms:created>
  <dcterms:modified xsi:type="dcterms:W3CDTF">2022-08-28T10:04:00Z</dcterms:modified>
</cp:coreProperties>
</file>